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21D4DA9" w:rsidR="00173A24" w:rsidRDefault="005839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9390A49" w:rsidR="00173A24" w:rsidRDefault="005839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2342E09" w:rsidR="00173A24" w:rsidRPr="0008741B" w:rsidRDefault="0008741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8741B">
        <w:rPr>
          <w:rFonts w:ascii="Muli" w:eastAsia="Muli" w:hAnsi="Muli" w:cs="Muli"/>
          <w:sz w:val="24"/>
          <w:szCs w:val="24"/>
        </w:rPr>
        <w:t xml:space="preserve">Relative positioning </w:t>
      </w:r>
      <w:r>
        <w:rPr>
          <w:rFonts w:ascii="Muli" w:eastAsia="Muli" w:hAnsi="Muli" w:cs="Muli"/>
          <w:sz w:val="24"/>
          <w:szCs w:val="24"/>
        </w:rPr>
        <w:t>places a relative to its current position</w:t>
      </w:r>
      <w:r>
        <w:rPr>
          <w:rFonts w:ascii="Muli" w:eastAsia="Muli" w:hAnsi="Muli" w:cs="Muli"/>
          <w:sz w:val="24"/>
          <w:szCs w:val="24"/>
        </w:rPr>
        <w:br/>
        <w:t>Absolute positioning places it exactly where you want to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C1CFDDC" w:rsidR="00173A24" w:rsidRDefault="0072794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specify the transparenc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4F6CFF24" w14:textId="77777777" w:rsidR="00583969" w:rsidRDefault="0058396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0963D18" w:rsidR="00173A24" w:rsidRDefault="00A86C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B1994C3" w:rsidR="00173A24" w:rsidRDefault="005839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nack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8D07FAC" w:rsidR="00173A24" w:rsidRDefault="00841F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Go and then login and scan the code to test you first designed app 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023CD52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EB28289" w:rsidR="00173A24" w:rsidRDefault="00A86C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allows us to render our code on the output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912E209" w:rsidR="00173A24" w:rsidRDefault="00841F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lets us edit the output to be expected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741B"/>
    <w:rsid w:val="0015053E"/>
    <w:rsid w:val="00173A24"/>
    <w:rsid w:val="003475FD"/>
    <w:rsid w:val="004700D0"/>
    <w:rsid w:val="00473384"/>
    <w:rsid w:val="00583969"/>
    <w:rsid w:val="00727942"/>
    <w:rsid w:val="00841F8D"/>
    <w:rsid w:val="008F31F5"/>
    <w:rsid w:val="009526BB"/>
    <w:rsid w:val="00A8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18</cp:revision>
  <dcterms:created xsi:type="dcterms:W3CDTF">2021-01-06T05:46:00Z</dcterms:created>
  <dcterms:modified xsi:type="dcterms:W3CDTF">2022-04-25T13:03:00Z</dcterms:modified>
</cp:coreProperties>
</file>